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ndra Watkin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homas Regni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4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8364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